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CC7834" w14:textId="77777777" w:rsidR="00715F31" w:rsidRDefault="00A76231">
      <w:pPr>
        <w:pStyle w:val="2"/>
      </w:pPr>
      <w:bookmarkStart w:id="0" w:name="отчёт-о-выполнении-лабораторной-работы-1"/>
      <w:r>
        <w:t>#Отчёт о выполнении лабораторной работы №1</w:t>
      </w:r>
    </w:p>
    <w:p w14:paraId="162C33D1" w14:textId="77777777" w:rsidR="00715F31" w:rsidRDefault="00A76231">
      <w:pPr>
        <w:pStyle w:val="1"/>
      </w:pPr>
      <w:bookmarkStart w:id="1" w:name="цель-работы"/>
      <w:bookmarkEnd w:id="0"/>
      <w:r>
        <w:t>Цель работы</w:t>
      </w:r>
    </w:p>
    <w:bookmarkEnd w:id="1"/>
    <w:p w14:paraId="38CC92FF" w14:textId="77777777" w:rsidR="00715F31" w:rsidRDefault="00A76231">
      <w:r>
        <w:t>Целью данной работы является приобретение навыков установки системы CentOS на виртуальную машину с настройками</w:t>
      </w:r>
    </w:p>
    <w:p w14:paraId="1B3011B6" w14:textId="77777777" w:rsidR="00715F31" w:rsidRDefault="00A76231">
      <w:pPr>
        <w:pStyle w:val="1"/>
      </w:pPr>
      <w:bookmarkStart w:id="2" w:name="задание"/>
      <w:r>
        <w:t>Задание</w:t>
      </w:r>
    </w:p>
    <w:bookmarkEnd w:id="2"/>
    <w:p w14:paraId="1E243B20" w14:textId="77777777" w:rsidR="00715F31" w:rsidRDefault="00A76231">
      <w:r>
        <w:t>Скачать VirtualBox и установить на него centos</w:t>
      </w:r>
    </w:p>
    <w:p w14:paraId="6EFD0374" w14:textId="77777777" w:rsidR="00715F31" w:rsidRDefault="00A76231">
      <w:pPr>
        <w:pStyle w:val="1"/>
      </w:pPr>
      <w:bookmarkStart w:id="3" w:name="выполнение-лабораторной-работы"/>
      <w:r>
        <w:t>Выполнение лабораторной работы</w:t>
      </w:r>
    </w:p>
    <w:bookmarkEnd w:id="3"/>
    <w:p w14:paraId="7B7A6842" w14:textId="77777777" w:rsidR="00715F31" w:rsidRDefault="00A76231">
      <w:pPr>
        <w:pStyle w:val="Compact"/>
        <w:numPr>
          <w:ilvl w:val="0"/>
          <w:numId w:val="2"/>
        </w:numPr>
      </w:pPr>
      <w:r>
        <w:t>Я установил на мой ПК Oracle Virtual Machine (рис. @fig:001</w:t>
      </w:r>
      <w:r>
        <w:t>) Oracle VM { #fig:001 width=70% }</w:t>
      </w:r>
    </w:p>
    <w:p w14:paraId="21FE9434" w14:textId="77777777" w:rsidR="00715F31" w:rsidRDefault="00A76231">
      <w:pPr>
        <w:pStyle w:val="Compact"/>
        <w:numPr>
          <w:ilvl w:val="0"/>
          <w:numId w:val="2"/>
        </w:numPr>
      </w:pPr>
      <w:r>
        <w:t>Настраиваю VM для установки Linux CentOS</w:t>
      </w:r>
      <w:r>
        <w:br/>
        <w:t xml:space="preserve"> *Указываю имя виртуальной машины и тип гостевой ОС</w:t>
      </w:r>
      <w:r>
        <w:br/>
        <w:t xml:space="preserve"> Имя ВМ и тип ОС</w:t>
      </w:r>
    </w:p>
    <w:p w14:paraId="3E885BD8" w14:textId="77777777" w:rsidR="00715F31" w:rsidRDefault="00A76231">
      <w:pPr>
        <w:pStyle w:val="Compact"/>
        <w:numPr>
          <w:ilvl w:val="1"/>
          <w:numId w:val="3"/>
        </w:numPr>
      </w:pPr>
      <w:r>
        <w:t>Выделяю для работы ~7000 Мб оперативной памяти</w:t>
      </w:r>
      <w:r>
        <w:br/>
        <w:t>Оперативная память</w:t>
      </w:r>
    </w:p>
    <w:p w14:paraId="103835DA" w14:textId="77777777" w:rsidR="00715F31" w:rsidRDefault="00A76231">
      <w:pPr>
        <w:pStyle w:val="Compact"/>
        <w:numPr>
          <w:ilvl w:val="1"/>
          <w:numId w:val="3"/>
        </w:numPr>
      </w:pPr>
      <w:r>
        <w:t>Создаю виртуальный диск типа VDI объемом 20 Г</w:t>
      </w:r>
      <w:r>
        <w:t>б</w:t>
      </w:r>
      <w:r>
        <w:br/>
        <w:t>Выбор типа диска</w:t>
      </w:r>
    </w:p>
    <w:p w14:paraId="5776B181" w14:textId="77777777" w:rsidR="00715F31" w:rsidRDefault="00A76231">
      <w:pPr>
        <w:pStyle w:val="Compact"/>
        <w:numPr>
          <w:ilvl w:val="0"/>
          <w:numId w:val="1"/>
        </w:numPr>
      </w:pPr>
      <w:r>
        <w:t>Подключение образа</w:t>
      </w:r>
    </w:p>
    <w:p w14:paraId="7F847C60" w14:textId="77777777" w:rsidR="00715F31" w:rsidRDefault="00A76231">
      <w:pPr>
        <w:pStyle w:val="Compact"/>
        <w:numPr>
          <w:ilvl w:val="0"/>
          <w:numId w:val="2"/>
        </w:numPr>
      </w:pPr>
      <w:r>
        <w:t>Пошаговая установка и настройка CentOS</w:t>
      </w:r>
    </w:p>
    <w:p w14:paraId="18A458E7" w14:textId="77777777" w:rsidR="00715F31" w:rsidRDefault="00A76231">
      <w:pPr>
        <w:pStyle w:val="Compact"/>
        <w:numPr>
          <w:ilvl w:val="1"/>
          <w:numId w:val="4"/>
        </w:numPr>
      </w:pPr>
      <w:r>
        <w:t>В разделе "Выбор приложений" выбираем "Сервер с GUI"</w:t>
      </w:r>
      <w:r>
        <w:br/>
        <w:t>Выбор приложений</w:t>
      </w:r>
    </w:p>
    <w:p w14:paraId="73F34A4A" w14:textId="77777777" w:rsidR="00715F31" w:rsidRDefault="00A76231">
      <w:pPr>
        <w:pStyle w:val="Compact"/>
        <w:numPr>
          <w:ilvl w:val="1"/>
          <w:numId w:val="4"/>
        </w:numPr>
      </w:pPr>
      <w:r>
        <w:t>включим сить включим сить</w:t>
      </w:r>
    </w:p>
    <w:p w14:paraId="5775F7CF" w14:textId="77777777" w:rsidR="00715F31" w:rsidRDefault="00A76231">
      <w:pPr>
        <w:pStyle w:val="Compact"/>
        <w:numPr>
          <w:ilvl w:val="1"/>
          <w:numId w:val="4"/>
        </w:numPr>
      </w:pPr>
      <w:r>
        <w:t>Username+password</w:t>
      </w:r>
      <w:r>
        <w:br/>
        <w:t>Установка</w:t>
      </w:r>
    </w:p>
    <w:p w14:paraId="63B0B503" w14:textId="77777777" w:rsidR="00715F31" w:rsidRDefault="00A76231">
      <w:pPr>
        <w:pStyle w:val="Compact"/>
        <w:numPr>
          <w:ilvl w:val="0"/>
          <w:numId w:val="2"/>
        </w:numPr>
      </w:pPr>
      <w:r>
        <w:t>Всё работает хорошо Установка образа</w:t>
      </w:r>
    </w:p>
    <w:p w14:paraId="0D1D14C0" w14:textId="77777777" w:rsidR="00715F31" w:rsidRDefault="00A76231">
      <w:pPr>
        <w:pStyle w:val="1"/>
      </w:pPr>
      <w:bookmarkStart w:id="4" w:name="домашнее-задание"/>
      <w:r>
        <w:t>Домашнее задание</w:t>
      </w:r>
    </w:p>
    <w:bookmarkEnd w:id="4"/>
    <w:p w14:paraId="2FB1C95E" w14:textId="77777777" w:rsidR="00715F31" w:rsidRDefault="00A76231">
      <w:pPr>
        <w:pStyle w:val="Compact"/>
        <w:numPr>
          <w:ilvl w:val="0"/>
          <w:numId w:val="5"/>
        </w:numPr>
      </w:pPr>
      <w:r>
        <w:t>А</w:t>
      </w:r>
      <w:r>
        <w:t>нализирую последовательность загрузки системы с помощью команды dmesg | less</w:t>
      </w:r>
      <w:r>
        <w:br/>
        <w:t>dmesg в терминале</w:t>
      </w:r>
    </w:p>
    <w:p w14:paraId="5286D6CA" w14:textId="77777777" w:rsidR="00715F31" w:rsidRDefault="00A76231">
      <w:pPr>
        <w:pStyle w:val="Compact"/>
        <w:numPr>
          <w:ilvl w:val="0"/>
          <w:numId w:val="5"/>
        </w:numPr>
      </w:pPr>
      <w:r>
        <w:t>Получаем необходимую информацию с помощью команды dmesg | grep -i "..."</w:t>
      </w:r>
    </w:p>
    <w:p w14:paraId="19EAF3B4" w14:textId="77777777" w:rsidR="00715F31" w:rsidRDefault="00A76231">
      <w:pPr>
        <w:pStyle w:val="Compact"/>
        <w:numPr>
          <w:ilvl w:val="1"/>
          <w:numId w:val="6"/>
        </w:numPr>
      </w:pPr>
      <w:r>
        <w:t>Linux's version Linux's Version</w:t>
      </w:r>
    </w:p>
    <w:p w14:paraId="6593FE94" w14:textId="77777777" w:rsidR="00715F31" w:rsidRDefault="00A76231">
      <w:pPr>
        <w:pStyle w:val="Compact"/>
        <w:numPr>
          <w:ilvl w:val="1"/>
          <w:numId w:val="6"/>
        </w:numPr>
      </w:pPr>
      <w:r>
        <w:t>CPU Частота процессора</w:t>
      </w:r>
    </w:p>
    <w:p w14:paraId="799A6AD3" w14:textId="77777777" w:rsidR="00715F31" w:rsidRDefault="00A76231">
      <w:pPr>
        <w:pStyle w:val="Compact"/>
        <w:numPr>
          <w:ilvl w:val="1"/>
          <w:numId w:val="6"/>
        </w:numPr>
      </w:pPr>
      <w:r>
        <w:t>CPU Model Модель процессора</w:t>
      </w:r>
    </w:p>
    <w:p w14:paraId="3401128B" w14:textId="77777777" w:rsidR="00715F31" w:rsidRDefault="00A76231">
      <w:pPr>
        <w:pStyle w:val="Compact"/>
        <w:numPr>
          <w:ilvl w:val="1"/>
          <w:numId w:val="6"/>
        </w:numPr>
      </w:pPr>
      <w:r>
        <w:t>Size o</w:t>
      </w:r>
      <w:r>
        <w:t>f memory Объем доступной оперативной памяти</w:t>
      </w:r>
    </w:p>
    <w:p w14:paraId="28313BEF" w14:textId="77777777" w:rsidR="00715F31" w:rsidRDefault="00A76231">
      <w:pPr>
        <w:pStyle w:val="Compact"/>
        <w:numPr>
          <w:ilvl w:val="1"/>
          <w:numId w:val="6"/>
        </w:numPr>
      </w:pPr>
      <w:r>
        <w:t>Hypervisor vendor Тип обнаруженного гипервизора</w:t>
      </w:r>
    </w:p>
    <w:p w14:paraId="03D506B6" w14:textId="77777777" w:rsidR="00715F31" w:rsidRDefault="00A76231">
      <w:pPr>
        <w:pStyle w:val="Compact"/>
        <w:numPr>
          <w:ilvl w:val="1"/>
          <w:numId w:val="6"/>
        </w:numPr>
      </w:pPr>
      <w:r>
        <w:t>The file system type of the root partition Тип файловой системы корневого раздела</w:t>
      </w:r>
    </w:p>
    <w:p w14:paraId="1E6F2127" w14:textId="77777777" w:rsidR="00715F31" w:rsidRDefault="00A76231">
      <w:pPr>
        <w:pStyle w:val="Compact"/>
        <w:numPr>
          <w:ilvl w:val="1"/>
          <w:numId w:val="6"/>
        </w:numPr>
      </w:pPr>
      <w:r>
        <w:lastRenderedPageBreak/>
        <w:t xml:space="preserve">Sequence of mounting filesystems </w:t>
      </w:r>
      <w:r>
        <w:t>Последовательность монтирования файловых систем</w:t>
      </w:r>
    </w:p>
    <w:p w14:paraId="28578F04" w14:textId="77777777" w:rsidR="00715F31" w:rsidRDefault="00A76231">
      <w:pPr>
        <w:pStyle w:val="1"/>
      </w:pPr>
      <w:bookmarkStart w:id="5" w:name="контрольные-вопросы"/>
      <w:r>
        <w:t>Контрольные вопросы</w:t>
      </w:r>
    </w:p>
    <w:bookmarkEnd w:id="5"/>
    <w:p w14:paraId="4216489F" w14:textId="77777777" w:rsidR="00715F31" w:rsidRDefault="00A76231">
      <w:pPr>
        <w:pStyle w:val="Compact"/>
        <w:numPr>
          <w:ilvl w:val="0"/>
          <w:numId w:val="7"/>
        </w:numPr>
      </w:pPr>
      <w:r>
        <w:t>Учетная запись пользователя содержит такие команды, как:</w:t>
      </w:r>
    </w:p>
    <w:p w14:paraId="6BECD021" w14:textId="77777777" w:rsidR="00715F31" w:rsidRDefault="00A76231">
      <w:pPr>
        <w:pStyle w:val="Compact"/>
        <w:numPr>
          <w:ilvl w:val="1"/>
          <w:numId w:val="8"/>
        </w:numPr>
      </w:pPr>
      <w:r>
        <w:t>Системное имя пользователя</w:t>
      </w:r>
    </w:p>
    <w:p w14:paraId="76F9700E" w14:textId="77777777" w:rsidR="00715F31" w:rsidRDefault="00A76231">
      <w:pPr>
        <w:pStyle w:val="Compact"/>
        <w:numPr>
          <w:ilvl w:val="1"/>
          <w:numId w:val="8"/>
        </w:numPr>
      </w:pPr>
      <w:r>
        <w:t>Пароль</w:t>
      </w:r>
    </w:p>
    <w:p w14:paraId="5A4CC2D8" w14:textId="77777777" w:rsidR="00715F31" w:rsidRDefault="00A76231">
      <w:pPr>
        <w:pStyle w:val="Compact"/>
        <w:numPr>
          <w:ilvl w:val="1"/>
          <w:numId w:val="8"/>
        </w:numPr>
      </w:pPr>
      <w:r>
        <w:t>Уникальный идентификатор пользователя (UID)</w:t>
      </w:r>
    </w:p>
    <w:p w14:paraId="4DDBB8C0" w14:textId="77777777" w:rsidR="00715F31" w:rsidRDefault="00A76231">
      <w:pPr>
        <w:pStyle w:val="Compact"/>
        <w:numPr>
          <w:ilvl w:val="1"/>
          <w:numId w:val="8"/>
        </w:numPr>
      </w:pPr>
      <w:r>
        <w:t>Идентификатор группы пользователя (GID)</w:t>
      </w:r>
    </w:p>
    <w:p w14:paraId="014B8741" w14:textId="77777777" w:rsidR="00715F31" w:rsidRDefault="00A76231">
      <w:pPr>
        <w:pStyle w:val="Compact"/>
        <w:numPr>
          <w:ilvl w:val="1"/>
          <w:numId w:val="8"/>
        </w:numPr>
      </w:pPr>
      <w:r>
        <w:t>Директория, в</w:t>
      </w:r>
      <w:r>
        <w:t xml:space="preserve"> которой работает пользователь</w:t>
      </w:r>
    </w:p>
    <w:p w14:paraId="4990727F" w14:textId="77777777" w:rsidR="00715F31" w:rsidRDefault="00A76231">
      <w:pPr>
        <w:pStyle w:val="Compact"/>
        <w:numPr>
          <w:ilvl w:val="0"/>
          <w:numId w:val="7"/>
        </w:numPr>
      </w:pPr>
      <w:r>
        <w:t>Команды терминала:</w:t>
      </w:r>
    </w:p>
    <w:p w14:paraId="45856095" w14:textId="77777777" w:rsidR="00715F31" w:rsidRDefault="00A76231">
      <w:pPr>
        <w:pStyle w:val="Compact"/>
        <w:numPr>
          <w:ilvl w:val="1"/>
          <w:numId w:val="9"/>
        </w:numPr>
      </w:pPr>
      <w:r>
        <w:t>Для получения справки по команде используется флаг --help или -h, например cd --help</w:t>
      </w:r>
    </w:p>
    <w:p w14:paraId="28D70F65" w14:textId="77777777" w:rsidR="00715F31" w:rsidRDefault="00A76231">
      <w:pPr>
        <w:pStyle w:val="Compact"/>
        <w:numPr>
          <w:ilvl w:val="1"/>
          <w:numId w:val="9"/>
        </w:numPr>
      </w:pPr>
      <w:r>
        <w:t>Для перемещения по файловой системе используется команда cd, например cd downloads * перемещение в каталог "downloads" cd</w:t>
      </w:r>
      <w:r>
        <w:t xml:space="preserve"> .. * перемещение в корневой каталог</w:t>
      </w:r>
    </w:p>
    <w:p w14:paraId="5D76524F" w14:textId="77777777" w:rsidR="00715F31" w:rsidRDefault="00A76231">
      <w:pPr>
        <w:pStyle w:val="Compact"/>
        <w:numPr>
          <w:ilvl w:val="1"/>
          <w:numId w:val="9"/>
        </w:numPr>
      </w:pPr>
      <w:r>
        <w:t>Для просмотра содержимого каталога используется команда ls</w:t>
      </w:r>
    </w:p>
    <w:p w14:paraId="1F407884" w14:textId="77777777" w:rsidR="00715F31" w:rsidRDefault="00A76231">
      <w:pPr>
        <w:pStyle w:val="Compact"/>
        <w:numPr>
          <w:ilvl w:val="1"/>
          <w:numId w:val="9"/>
        </w:numPr>
      </w:pPr>
      <w:r>
        <w:t>Для определения объема каталога используется команда du Для удобства лучше использовать с ключами -s и -h например du -hs /downloads</w:t>
      </w:r>
    </w:p>
    <w:p w14:paraId="075C354D" w14:textId="77777777" w:rsidR="00715F31" w:rsidRDefault="00A76231">
      <w:pPr>
        <w:pStyle w:val="Compact"/>
        <w:numPr>
          <w:ilvl w:val="1"/>
          <w:numId w:val="9"/>
        </w:numPr>
      </w:pPr>
      <w:r>
        <w:t>Чтобы создать файл или ката</w:t>
      </w:r>
      <w:r>
        <w:t>лог, используются команды touch и mkdir соответственно например touch text.txt, mkdir downloads2 Чтобы удалить файл или каталог, используются команды rm и rmdir соответственно например rm text.txt, rmdir downloads2</w:t>
      </w:r>
    </w:p>
    <w:p w14:paraId="77757A2D" w14:textId="77777777" w:rsidR="00715F31" w:rsidRDefault="00A76231">
      <w:pPr>
        <w:pStyle w:val="Compact"/>
        <w:numPr>
          <w:ilvl w:val="1"/>
          <w:numId w:val="9"/>
        </w:numPr>
      </w:pPr>
      <w:r>
        <w:t>Для создания и редактирования прав файла/</w:t>
      </w:r>
      <w:r>
        <w:t>каталога используют chmod например chmod 777 text.txt</w:t>
      </w:r>
    </w:p>
    <w:p w14:paraId="70DCFAD1" w14:textId="77777777" w:rsidR="00715F31" w:rsidRDefault="00A76231">
      <w:pPr>
        <w:pStyle w:val="Compact"/>
        <w:numPr>
          <w:ilvl w:val="1"/>
          <w:numId w:val="9"/>
        </w:numPr>
      </w:pPr>
      <w:r>
        <w:t>Для просмотра истории команд используют history</w:t>
      </w:r>
    </w:p>
    <w:p w14:paraId="688F2879" w14:textId="77777777" w:rsidR="00715F31" w:rsidRDefault="00A76231">
      <w:pPr>
        <w:pStyle w:val="Compact"/>
        <w:numPr>
          <w:ilvl w:val="0"/>
          <w:numId w:val="7"/>
        </w:numPr>
      </w:pPr>
      <w:r>
        <w:t>Файловая система * это порядок, определяющий организацию, структуру, хранение и именование на определенном логическом носителе Примеры наиболее распростра</w:t>
      </w:r>
      <w:r>
        <w:t xml:space="preserve">ненных файловых систем: </w:t>
      </w:r>
      <w:r>
        <w:rPr>
          <w:i/>
        </w:rPr>
        <w:t>NTFS</w:t>
      </w:r>
      <w:r>
        <w:t xml:space="preserve">, </w:t>
      </w:r>
      <w:r>
        <w:rPr>
          <w:i/>
        </w:rPr>
        <w:t>FAT32</w:t>
      </w:r>
      <w:r>
        <w:t xml:space="preserve">, </w:t>
      </w:r>
      <w:r>
        <w:rPr>
          <w:i/>
        </w:rPr>
        <w:t>exFAT</w:t>
      </w:r>
    </w:p>
    <w:p w14:paraId="5710903C" w14:textId="77777777" w:rsidR="00715F31" w:rsidRDefault="00A76231">
      <w:pPr>
        <w:pStyle w:val="Compact"/>
        <w:numPr>
          <w:ilvl w:val="0"/>
          <w:numId w:val="7"/>
        </w:numPr>
      </w:pPr>
      <w:r>
        <w:t>Узнать, какие ФС смонтированы в ОС, можно узнать с помощью команды mount</w:t>
      </w:r>
    </w:p>
    <w:p w14:paraId="317A2550" w14:textId="77777777" w:rsidR="00715F31" w:rsidRDefault="00A76231">
      <w:pPr>
        <w:pStyle w:val="Compact"/>
        <w:numPr>
          <w:ilvl w:val="0"/>
          <w:numId w:val="7"/>
        </w:numPr>
      </w:pPr>
      <w:r>
        <w:t xml:space="preserve">Можно использовать команду killall </w:t>
      </w:r>
      <w:r>
        <w:rPr>
          <w:i/>
        </w:rPr>
        <w:t>Process Name</w:t>
      </w:r>
    </w:p>
    <w:p w14:paraId="35F64DE6" w14:textId="77777777" w:rsidR="00715F31" w:rsidRDefault="00A76231">
      <w:pPr>
        <w:pStyle w:val="1"/>
      </w:pPr>
      <w:bookmarkStart w:id="6" w:name="вывод"/>
      <w:r>
        <w:t>Вывод</w:t>
      </w:r>
    </w:p>
    <w:bookmarkEnd w:id="6"/>
    <w:p w14:paraId="4517303E" w14:textId="77777777" w:rsidR="00715F31" w:rsidRDefault="00A76231">
      <w:r>
        <w:t>Эта лабораторная работа помогла мне узнать, как настроить и использовать виртуальную м</w:t>
      </w:r>
      <w:r>
        <w:t>ашину для работы. Я узнал, как выполнить первоначальную настройку виртуальной машины OracleVM для работы с ОС CentOS. Я также научился использовать команду dmesg и некоторые другие команды для поиска необходимой системной информации.</w:t>
      </w:r>
    </w:p>
    <w:sectPr w:rsidR="00715F3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7CA574D"/>
    <w:multiLevelType w:val="multilevel"/>
    <w:tmpl w:val="D5D025A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A8D21FE"/>
    <w:multiLevelType w:val="multilevel"/>
    <w:tmpl w:val="41C0F2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2F4A955"/>
    <w:multiLevelType w:val="multilevel"/>
    <w:tmpl w:val="985EDC7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15F31"/>
    <w:rsid w:val="00784D58"/>
    <w:rsid w:val="008D6863"/>
    <w:rsid w:val="00A7623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672B55"/>
  <w15:docId w15:val="{14943E90-88FA-4279-875F-237F20BF5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56</Words>
  <Characters>2600</Characters>
  <Application>Microsoft Office Word</Application>
  <DocSecurity>0</DocSecurity>
  <Lines>21</Lines>
  <Paragraphs>6</Paragraphs>
  <ScaleCrop>false</ScaleCrop>
  <Company/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нусов Шахзадбек Шермухамедович</dc:creator>
  <cp:lastModifiedBy>Юнусов Шахзадбек Шермухамедович</cp:lastModifiedBy>
  <cp:revision>2</cp:revision>
  <dcterms:created xsi:type="dcterms:W3CDTF">2021-05-15T18:34:00Z</dcterms:created>
  <dcterms:modified xsi:type="dcterms:W3CDTF">2021-05-15T18:34:00Z</dcterms:modified>
</cp:coreProperties>
</file>